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C21E7" w14:textId="77777777" w:rsidR="00295DF0" w:rsidRPr="0085582A" w:rsidRDefault="0085582A" w:rsidP="0085582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5582A">
        <w:rPr>
          <w:rFonts w:ascii="Times New Roman" w:hAnsi="Times New Roman" w:cs="Times New Roman"/>
          <w:b/>
          <w:bCs/>
          <w:sz w:val="28"/>
          <w:szCs w:val="28"/>
        </w:rPr>
        <w:t>POTVRDA O POHAĐANJU LIČNE TERAPIJE</w:t>
      </w:r>
    </w:p>
    <w:p w14:paraId="705D5103" w14:textId="77777777" w:rsidR="00295DF0" w:rsidRPr="0085582A" w:rsidRDefault="0085582A" w:rsidP="0085582A">
      <w:pPr>
        <w:pStyle w:val="BodyText"/>
        <w:spacing w:line="276" w:lineRule="auto"/>
        <w:jc w:val="center"/>
        <w:rPr>
          <w:rFonts w:ascii="Times New Roman" w:hAnsi="Times New Roman" w:cs="Times New Roman"/>
        </w:rPr>
      </w:pPr>
      <w:r w:rsidRPr="0085582A">
        <w:rPr>
          <w:rFonts w:ascii="Times New Roman" w:hAnsi="Times New Roman" w:cs="Times New Roman"/>
        </w:rPr>
        <w:t>Svojim potpisom potvrđujem da je</w:t>
      </w:r>
    </w:p>
    <w:p w14:paraId="7BF3256B" w14:textId="0D5DEBC2" w:rsidR="00295DF0" w:rsidRPr="0085582A" w:rsidRDefault="0085582A" w:rsidP="0085582A">
      <w:pPr>
        <w:pStyle w:val="FirstParagraph"/>
        <w:spacing w:line="276" w:lineRule="auto"/>
        <w:jc w:val="center"/>
        <w:rPr>
          <w:rFonts w:ascii="Times New Roman" w:hAnsi="Times New Roman" w:cs="Times New Roman"/>
        </w:rPr>
      </w:pPr>
      <w:r w:rsidRPr="00662386">
        <w:rPr>
          <w:rFonts w:ascii="Times New Roman" w:eastAsia="Times New Roman" w:hAnsi="Times New Roman" w:cs="Times New Roman"/>
          <w:b/>
          <w:bCs/>
        </w:rPr>
        <w:t>__________________________________</w:t>
      </w:r>
      <w:r w:rsidRPr="00662386">
        <w:rPr>
          <w:rFonts w:ascii="Times New Roman" w:eastAsia="Times New Roman" w:hAnsi="Times New Roman" w:cs="Times New Roman"/>
        </w:rPr>
        <w:br/>
      </w:r>
      <w:r w:rsidRPr="0085582A">
        <w:rPr>
          <w:rFonts w:ascii="Times New Roman" w:hAnsi="Times New Roman" w:cs="Times New Roman"/>
        </w:rPr>
        <w:t xml:space="preserve"> </w:t>
      </w:r>
      <w:r w:rsidRPr="0085582A">
        <w:rPr>
          <w:rFonts w:ascii="Times New Roman" w:hAnsi="Times New Roman" w:cs="Times New Roman"/>
        </w:rPr>
        <w:t>(ime i prezime edukanta/edukantkinje)</w:t>
      </w:r>
    </w:p>
    <w:p w14:paraId="7AECAFFE" w14:textId="77777777" w:rsidR="0085582A" w:rsidRDefault="0085582A" w:rsidP="0085582A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39EF828A" w14:textId="09D2E6CB" w:rsidR="00295DF0" w:rsidRPr="0085582A" w:rsidRDefault="0085582A" w:rsidP="0085582A">
      <w:pPr>
        <w:pStyle w:val="BodyText"/>
        <w:spacing w:line="276" w:lineRule="auto"/>
        <w:rPr>
          <w:rFonts w:ascii="Times New Roman" w:hAnsi="Times New Roman" w:cs="Times New Roman"/>
        </w:rPr>
      </w:pPr>
      <w:r w:rsidRPr="0085582A">
        <w:rPr>
          <w:rFonts w:ascii="Times New Roman" w:hAnsi="Times New Roman" w:cs="Times New Roman"/>
        </w:rPr>
        <w:t xml:space="preserve">u periodu od _________ do _________ bio/la u procesu psihoterapije u praksi koju vodim kao </w:t>
      </w:r>
      <w:r w:rsidRPr="0085582A">
        <w:rPr>
          <w:rFonts w:ascii="Times New Roman" w:hAnsi="Times New Roman" w:cs="Times New Roman"/>
          <w:b/>
          <w:bCs/>
        </w:rPr>
        <w:t>geštalt terapeut/terapeutkinja</w:t>
      </w:r>
      <w:r w:rsidRPr="0085582A">
        <w:rPr>
          <w:rFonts w:ascii="Times New Roman" w:hAnsi="Times New Roman" w:cs="Times New Roman"/>
        </w:rPr>
        <w:t>, u okviru sledećih setinga:</w:t>
      </w:r>
    </w:p>
    <w:p w14:paraId="346FCDF6" w14:textId="321FF66C" w:rsidR="00295DF0" w:rsidRPr="0085582A" w:rsidRDefault="0085582A" w:rsidP="0085582A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85582A">
        <w:rPr>
          <w:rFonts w:ascii="Times New Roman" w:hAnsi="Times New Roman" w:cs="Times New Roman"/>
          <w:b/>
          <w:bCs/>
        </w:rPr>
        <w:t>Individualna terapija:</w:t>
      </w:r>
      <w:r w:rsidRPr="0085582A">
        <w:rPr>
          <w:rFonts w:ascii="Times New Roman" w:hAnsi="Times New Roman" w:cs="Times New Roman"/>
        </w:rPr>
        <w:t xml:space="preserve"> ______ sati</w:t>
      </w:r>
      <w:r>
        <w:rPr>
          <w:rFonts w:ascii="Times New Roman" w:hAnsi="Times New Roman" w:cs="Times New Roman"/>
        </w:rPr>
        <w:t>.</w:t>
      </w:r>
    </w:p>
    <w:p w14:paraId="403D2A70" w14:textId="6F1FCD9D" w:rsidR="00295DF0" w:rsidRPr="0085582A" w:rsidRDefault="0085582A" w:rsidP="0085582A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85582A">
        <w:rPr>
          <w:rFonts w:ascii="Times New Roman" w:hAnsi="Times New Roman" w:cs="Times New Roman"/>
          <w:b/>
          <w:bCs/>
        </w:rPr>
        <w:t>Grupna terapija:</w:t>
      </w:r>
      <w:r w:rsidRPr="0085582A">
        <w:rPr>
          <w:rFonts w:ascii="Times New Roman" w:hAnsi="Times New Roman" w:cs="Times New Roman"/>
        </w:rPr>
        <w:t xml:space="preserve"> ______ sati</w:t>
      </w:r>
      <w:r>
        <w:rPr>
          <w:rFonts w:ascii="Times New Roman" w:hAnsi="Times New Roman" w:cs="Times New Roman"/>
        </w:rPr>
        <w:t>.</w:t>
      </w:r>
    </w:p>
    <w:p w14:paraId="0591DCE3" w14:textId="77777777" w:rsidR="00295DF0" w:rsidRPr="0085582A" w:rsidRDefault="0085582A" w:rsidP="0085582A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85582A">
        <w:rPr>
          <w:rFonts w:ascii="Times New Roman" w:hAnsi="Times New Roman" w:cs="Times New Roman"/>
        </w:rPr>
        <w:t>Terapiju je vodio/la:</w:t>
      </w:r>
    </w:p>
    <w:p w14:paraId="1EC37506" w14:textId="57F93B24" w:rsidR="00295DF0" w:rsidRPr="0085582A" w:rsidRDefault="0085582A" w:rsidP="0085582A">
      <w:pPr>
        <w:pStyle w:val="FirstParagraph"/>
        <w:spacing w:line="276" w:lineRule="auto"/>
        <w:jc w:val="center"/>
        <w:rPr>
          <w:rFonts w:ascii="Times New Roman" w:hAnsi="Times New Roman" w:cs="Times New Roman"/>
        </w:rPr>
      </w:pPr>
      <w:r w:rsidRPr="00662386">
        <w:rPr>
          <w:rFonts w:ascii="Times New Roman" w:eastAsia="Times New Roman" w:hAnsi="Times New Roman" w:cs="Times New Roman"/>
          <w:b/>
          <w:bCs/>
        </w:rPr>
        <w:t>__________________________________</w:t>
      </w:r>
      <w:r>
        <w:rPr>
          <w:rFonts w:ascii="Times New Roman" w:eastAsia="Times New Roman" w:hAnsi="Times New Roman" w:cs="Times New Roman"/>
          <w:b/>
          <w:bCs/>
        </w:rPr>
        <w:t>_______________________________________</w:t>
      </w:r>
      <w:r w:rsidRPr="00662386">
        <w:rPr>
          <w:rFonts w:ascii="Times New Roman" w:eastAsia="Times New Roman" w:hAnsi="Times New Roman" w:cs="Times New Roman"/>
        </w:rPr>
        <w:br/>
      </w:r>
      <w:r w:rsidRPr="0085582A">
        <w:rPr>
          <w:rFonts w:ascii="Times New Roman" w:hAnsi="Times New Roman" w:cs="Times New Roman"/>
        </w:rPr>
        <w:t xml:space="preserve"> </w:t>
      </w:r>
      <w:r w:rsidRPr="0085582A">
        <w:rPr>
          <w:rFonts w:ascii="Times New Roman" w:hAnsi="Times New Roman" w:cs="Times New Roman"/>
        </w:rPr>
        <w:t>(ime i prezime ter</w:t>
      </w:r>
      <w:r w:rsidRPr="0085582A">
        <w:rPr>
          <w:rFonts w:ascii="Times New Roman" w:hAnsi="Times New Roman" w:cs="Times New Roman"/>
        </w:rPr>
        <w:t xml:space="preserve">apeuta, </w:t>
      </w:r>
      <w:r w:rsidRPr="0085582A">
        <w:rPr>
          <w:rFonts w:ascii="Times New Roman" w:hAnsi="Times New Roman" w:cs="Times New Roman"/>
        </w:rPr>
        <w:t>nacionalni i/ili EAGT sertifikat)</w:t>
      </w:r>
    </w:p>
    <w:p w14:paraId="418FFC05" w14:textId="77777777" w:rsidR="0085582A" w:rsidRDefault="0085582A" w:rsidP="0085582A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4B6D358E" w14:textId="0F5EC3F3" w:rsidR="00295DF0" w:rsidRPr="0085582A" w:rsidRDefault="0085582A" w:rsidP="0085582A">
      <w:pPr>
        <w:pStyle w:val="BodyText"/>
        <w:spacing w:line="276" w:lineRule="auto"/>
        <w:rPr>
          <w:rFonts w:ascii="Times New Roman" w:hAnsi="Times New Roman" w:cs="Times New Roman"/>
        </w:rPr>
      </w:pPr>
      <w:r w:rsidRPr="0085582A">
        <w:rPr>
          <w:rFonts w:ascii="Times New Roman" w:hAnsi="Times New Roman" w:cs="Times New Roman"/>
        </w:rPr>
        <w:t>Ova potvrda se izdaje kao zvanična potvrda pohađanja lične i grupne terapije, uključujući datume sesija, u okviru ličnog i profesionalnog razvoja edukanta/edukantkinje.</w:t>
      </w:r>
    </w:p>
    <w:p w14:paraId="51629C31" w14:textId="77777777" w:rsidR="0085582A" w:rsidRPr="00662386" w:rsidRDefault="0085582A" w:rsidP="0085582A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62386">
        <w:rPr>
          <w:rFonts w:ascii="Times New Roman" w:eastAsia="Times New Roman" w:hAnsi="Times New Roman" w:cs="Times New Roman"/>
        </w:rPr>
        <w:t>Izdato u _____________, dana _____________</w:t>
      </w:r>
    </w:p>
    <w:p w14:paraId="4F0EE907" w14:textId="77777777" w:rsidR="0085582A" w:rsidRPr="00662386" w:rsidRDefault="0085582A" w:rsidP="0085582A">
      <w:pPr>
        <w:spacing w:after="0"/>
        <w:ind w:right="48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</w:t>
      </w:r>
    </w:p>
    <w:p w14:paraId="0A0E9A99" w14:textId="77777777" w:rsidR="0085582A" w:rsidRPr="00662386" w:rsidRDefault="0085582A" w:rsidP="0085582A">
      <w:pPr>
        <w:spacing w:after="100" w:afterAutospacing="1"/>
        <w:ind w:right="4860"/>
        <w:jc w:val="center"/>
        <w:rPr>
          <w:rFonts w:ascii="Times New Roman" w:eastAsia="Times New Roman" w:hAnsi="Times New Roman" w:cs="Times New Roman"/>
        </w:rPr>
      </w:pPr>
      <w:r w:rsidRPr="00662386">
        <w:rPr>
          <w:rFonts w:ascii="Times New Roman" w:eastAsia="Times New Roman" w:hAnsi="Times New Roman" w:cs="Times New Roman"/>
        </w:rPr>
        <w:t>(potpis terapeuta)</w:t>
      </w:r>
    </w:p>
    <w:p w14:paraId="6D4D8605" w14:textId="77777777" w:rsidR="0085582A" w:rsidRPr="00662386" w:rsidRDefault="0085582A" w:rsidP="0085582A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</w:rPr>
      </w:pPr>
      <w:r w:rsidRPr="00662386">
        <w:rPr>
          <w:rFonts w:ascii="Times New Roman" w:eastAsia="Times New Roman" w:hAnsi="Times New Roman" w:cs="Times New Roman"/>
        </w:rPr>
        <w:t>E-mail: __________________</w:t>
      </w:r>
      <w:r w:rsidRPr="00662386">
        <w:rPr>
          <w:rFonts w:ascii="Times New Roman" w:eastAsia="Times New Roman" w:hAnsi="Times New Roman" w:cs="Times New Roman"/>
        </w:rPr>
        <w:br/>
        <w:t>Tel.: __________________</w:t>
      </w:r>
      <w:r w:rsidRPr="00662386">
        <w:rPr>
          <w:rFonts w:ascii="Times New Roman" w:eastAsia="Times New Roman" w:hAnsi="Times New Roman" w:cs="Times New Roman"/>
        </w:rPr>
        <w:br/>
        <w:t>[Pečat terapeuta, ukoliko postoji]</w:t>
      </w:r>
    </w:p>
    <w:p w14:paraId="521B4E9F" w14:textId="77777777" w:rsidR="0085582A" w:rsidRPr="00662386" w:rsidRDefault="0085582A" w:rsidP="0085582A">
      <w:pPr>
        <w:spacing w:line="276" w:lineRule="auto"/>
        <w:rPr>
          <w:rFonts w:ascii="Times New Roman" w:hAnsi="Times New Roman" w:cs="Times New Roman"/>
        </w:rPr>
      </w:pPr>
      <w:r w:rsidRPr="00662386">
        <w:rPr>
          <w:rFonts w:ascii="Times New Roman" w:hAnsi="Times New Roman" w:cs="Times New Roman"/>
          <w:b/>
          <w:bCs/>
        </w:rPr>
        <w:t>Datumi psihoterapijskih seansi</w:t>
      </w:r>
      <w:r w:rsidRPr="00662386">
        <w:rPr>
          <w:rFonts w:ascii="Times New Roman" w:hAnsi="Times New Roman" w:cs="Times New Roman"/>
        </w:rPr>
        <w:t>:</w:t>
      </w:r>
    </w:p>
    <w:p w14:paraId="1E8BB5D2" w14:textId="61B755C7" w:rsidR="00295DF0" w:rsidRPr="0085582A" w:rsidRDefault="00295DF0" w:rsidP="0085582A">
      <w:pPr>
        <w:pStyle w:val="BodyText"/>
        <w:spacing w:line="276" w:lineRule="auto"/>
        <w:rPr>
          <w:rFonts w:ascii="Times New Roman" w:hAnsi="Times New Roman" w:cs="Times New Roman"/>
        </w:rPr>
      </w:pPr>
    </w:p>
    <w:sectPr w:rsidR="00295DF0" w:rsidRPr="0085582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EB699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AAE05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5DF0"/>
    <w:rsid w:val="00295DF0"/>
    <w:rsid w:val="00855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7431A"/>
  <w15:docId w15:val="{4FE9770A-7CE7-453C-8C4B-1A5BD7F66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ša Avramović</cp:lastModifiedBy>
  <cp:revision>2</cp:revision>
  <dcterms:created xsi:type="dcterms:W3CDTF">2025-09-19T19:41:00Z</dcterms:created>
  <dcterms:modified xsi:type="dcterms:W3CDTF">2025-09-19T19:44:00Z</dcterms:modified>
</cp:coreProperties>
</file>